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5559A4E4" w:rsidR="009F2732" w:rsidRPr="009F2732" w:rsidRDefault="009F2732" w:rsidP="00D85615">
            <w:pPr>
              <w:jc w:val="center"/>
              <w:rPr>
                <w:rFonts w:ascii="Century Gothic" w:hAnsi="Century Gothic" w:cs="Arial"/>
              </w:rPr>
            </w:pPr>
            <w:r w:rsidRPr="00BD72CA">
              <w:rPr>
                <w:rFonts w:ascii="Century Gothic" w:hAnsi="Century Gothic" w:cs="Arial"/>
                <w:b/>
                <w:sz w:val="32"/>
              </w:rPr>
              <w:t xml:space="preserve">Job </w:t>
            </w:r>
            <w:r w:rsidR="00D85615">
              <w:rPr>
                <w:rFonts w:ascii="Century Gothic" w:hAnsi="Century Gothic" w:cs="Arial"/>
                <w:b/>
                <w:sz w:val="32"/>
              </w:rPr>
              <w:t>Descrip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F764D1">
        <w:trPr>
          <w:trHeight w:val="99"/>
        </w:trPr>
        <w:tc>
          <w:tcPr>
            <w:tcW w:w="2696" w:type="dxa"/>
          </w:tcPr>
          <w:p w14:paraId="2828E89D" w14:textId="37EAC41F" w:rsidR="009F2732" w:rsidRPr="009F2732" w:rsidRDefault="00416397" w:rsidP="00C061F3">
            <w:pPr>
              <w:rPr>
                <w:rFonts w:ascii="Century Gothic" w:hAnsi="Century Gothic" w:cs="Arial"/>
                <w:b/>
              </w:rPr>
            </w:pPr>
            <w:r w:rsidRPr="009F2732">
              <w:rPr>
                <w:rFonts w:ascii="Century Gothic" w:hAnsi="Century Gothic" w:cs="Arial"/>
                <w:b/>
              </w:rPr>
              <w:t>Academy:</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5945C6">
        <w:trPr>
          <w:trHeight w:val="315"/>
        </w:trPr>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7CC6FB36" w:rsidR="009F2732" w:rsidRPr="009F2732" w:rsidRDefault="00AE0A4E" w:rsidP="00416397">
            <w:pPr>
              <w:rPr>
                <w:rFonts w:ascii="Century Gothic" w:hAnsi="Century Gothic" w:cs="Arial"/>
              </w:rPr>
            </w:pPr>
            <w:r w:rsidRPr="00EE77D8">
              <w:rPr>
                <w:rFonts w:ascii="Arial" w:eastAsia="Times New Roman" w:hAnsi="Arial" w:cs="Arial"/>
                <w:sz w:val="24"/>
                <w:szCs w:val="24"/>
              </w:rPr>
              <w:t>Receptionist</w:t>
            </w:r>
            <w:r w:rsidR="005945C6">
              <w:rPr>
                <w:rFonts w:ascii="Arial" w:eastAsia="Times New Roman" w:hAnsi="Arial" w:cs="Arial"/>
                <w:sz w:val="24"/>
                <w:szCs w:val="24"/>
              </w:rPr>
              <w:t xml:space="preserve"> </w:t>
            </w:r>
            <w:r w:rsidRPr="00EE77D8">
              <w:rPr>
                <w:rFonts w:ascii="Arial" w:eastAsia="Times New Roman" w:hAnsi="Arial" w:cs="Arial"/>
                <w:sz w:val="24"/>
                <w:szCs w:val="24"/>
              </w:rPr>
              <w:t xml:space="preserve">/ Admin </w:t>
            </w:r>
            <w:r w:rsidR="00416397">
              <w:rPr>
                <w:rFonts w:ascii="Arial" w:eastAsia="Times New Roman" w:hAnsi="Arial" w:cs="Arial"/>
                <w:sz w:val="24"/>
                <w:szCs w:val="24"/>
              </w:rPr>
              <w:t>Assistant</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0DFF1826" w:rsidR="009F2732" w:rsidRPr="009F2732" w:rsidRDefault="00AE0A4E" w:rsidP="008B34C2">
            <w:pPr>
              <w:rPr>
                <w:rFonts w:ascii="Century Gothic" w:hAnsi="Century Gothic" w:cs="Arial"/>
              </w:rPr>
            </w:pPr>
            <w:r>
              <w:rPr>
                <w:rFonts w:ascii="Century Gothic" w:hAnsi="Century Gothic" w:cs="Arial"/>
              </w:rPr>
              <w:t>A1/3</w:t>
            </w:r>
            <w:r w:rsidR="008C06EB">
              <w:rPr>
                <w:rFonts w:ascii="Century Gothic" w:hAnsi="Century Gothic" w:cs="Arial"/>
              </w:rPr>
              <w:t xml:space="preserve"> </w:t>
            </w:r>
            <w:r w:rsidR="005945C6">
              <w:rPr>
                <w:rFonts w:ascii="Century Gothic" w:hAnsi="Century Gothic" w:cs="Arial"/>
              </w:rPr>
              <w:t>(</w:t>
            </w:r>
            <w:r w:rsidR="00091A66">
              <w:rPr>
                <w:rFonts w:ascii="Century Gothic" w:hAnsi="Century Gothic" w:cs="Arial"/>
              </w:rPr>
              <w:t>£</w:t>
            </w:r>
            <w:r w:rsidR="005945C6">
              <w:rPr>
                <w:rFonts w:ascii="Century Gothic" w:hAnsi="Century Gothic" w:cs="Arial"/>
              </w:rPr>
              <w:t>15,454 -</w:t>
            </w:r>
            <w:r w:rsidR="00091A66">
              <w:rPr>
                <w:rFonts w:ascii="Century Gothic" w:hAnsi="Century Gothic" w:cs="Arial"/>
              </w:rPr>
              <w:t xml:space="preserve"> £16,191) Full Time 37 Hours P/W All Year </w:t>
            </w:r>
            <w:proofErr w:type="gramStart"/>
            <w:r w:rsidR="00091A66">
              <w:rPr>
                <w:rFonts w:ascii="Century Gothic" w:hAnsi="Century Gothic" w:cs="Arial"/>
              </w:rPr>
              <w:t>Round</w:t>
            </w:r>
            <w:proofErr w:type="gramEnd"/>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0238DDA9" w:rsidR="009F2732" w:rsidRPr="009F2732" w:rsidRDefault="00416397" w:rsidP="008C06EB">
            <w:pPr>
              <w:rPr>
                <w:rFonts w:ascii="Century Gothic" w:hAnsi="Century Gothic" w:cs="Arial"/>
              </w:rPr>
            </w:pPr>
            <w:r>
              <w:rPr>
                <w:rFonts w:ascii="Century Gothic" w:hAnsi="Century Gothic" w:cs="Arial"/>
              </w:rPr>
              <w:t>Executive Administration Manager</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4BD266FA" w14:textId="3C13939B" w:rsidR="00AE0A4E" w:rsidRPr="00AE0A4E" w:rsidRDefault="00AE0A4E" w:rsidP="00C061F3">
      <w:pPr>
        <w:pBdr>
          <w:bottom w:val="single" w:sz="12" w:space="1" w:color="auto"/>
        </w:pBdr>
        <w:autoSpaceDE w:val="0"/>
        <w:autoSpaceDN w:val="0"/>
        <w:adjustRightInd w:val="0"/>
        <w:spacing w:afterLines="60" w:after="144" w:line="240" w:lineRule="auto"/>
        <w:jc w:val="both"/>
        <w:rPr>
          <w:rFonts w:ascii="Century Gothic" w:hAnsi="Century Gothic" w:cs="Arial"/>
        </w:rPr>
      </w:pPr>
      <w:r w:rsidRPr="00AE0A4E">
        <w:rPr>
          <w:rFonts w:ascii="Century Gothic" w:hAnsi="Century Gothic" w:cs="Arial"/>
        </w:rPr>
        <w:t>To contribute to key objectives of the Academy Development Plan, ‘Raising standards of achievement’ by: efficiently and professionally man</w:t>
      </w:r>
      <w:bookmarkStart w:id="0" w:name="_GoBack"/>
      <w:bookmarkEnd w:id="0"/>
      <w:r w:rsidRPr="00AE0A4E">
        <w:rPr>
          <w:rFonts w:ascii="Century Gothic" w:hAnsi="Century Gothic" w:cs="Arial"/>
        </w:rPr>
        <w:t>agi</w:t>
      </w:r>
      <w:r w:rsidR="00416397">
        <w:rPr>
          <w:rFonts w:ascii="Century Gothic" w:hAnsi="Century Gothic" w:cs="Arial"/>
        </w:rPr>
        <w:t>ng a busy switchboard; undertaking</w:t>
      </w:r>
      <w:r w:rsidRPr="00AE0A4E">
        <w:rPr>
          <w:rFonts w:ascii="Century Gothic" w:hAnsi="Century Gothic" w:cs="Arial"/>
        </w:rPr>
        <w:t xml:space="preserve"> administration duties, ensuring compliance with safeguarding protocols.</w:t>
      </w:r>
    </w:p>
    <w:p w14:paraId="00CC6C1E" w14:textId="112ECF46"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1ECBB833" w14:textId="7B98E882" w:rsidR="00AE0A4E" w:rsidRPr="00196A0E" w:rsidRDefault="00BD72CA" w:rsidP="00AE0A4E">
      <w:pPr>
        <w:spacing w:line="240" w:lineRule="auto"/>
        <w:rPr>
          <w:rFonts w:ascii="Century Gothic" w:hAnsi="Century Gothic" w:cs="Arial"/>
          <w:b/>
        </w:rPr>
      </w:pPr>
      <w:r>
        <w:rPr>
          <w:rFonts w:ascii="Century Gothic" w:hAnsi="Century Gothic" w:cs="Arial"/>
          <w:b/>
        </w:rPr>
        <w:br/>
      </w:r>
      <w:r w:rsidR="00AE0A4E" w:rsidRPr="00196A0E">
        <w:rPr>
          <w:rFonts w:ascii="Century Gothic" w:hAnsi="Century Gothic" w:cs="Arial"/>
          <w:b/>
        </w:rPr>
        <w:t xml:space="preserve">Duties and Responsibilities </w:t>
      </w:r>
    </w:p>
    <w:p w14:paraId="5A3B7361" w14:textId="77777777" w:rsidR="004D7715" w:rsidRDefault="00AE0A4E" w:rsidP="004D7715">
      <w:pPr>
        <w:rPr>
          <w:rFonts w:ascii="Century Gothic" w:eastAsia="Times New Roman" w:hAnsi="Century Gothic" w:cs="Arial"/>
        </w:rPr>
      </w:pPr>
      <w:r w:rsidRPr="00196A0E">
        <w:rPr>
          <w:rFonts w:ascii="Century Gothic" w:eastAsia="Times New Roman" w:hAnsi="Century Gothic" w:cs="Arial"/>
        </w:rPr>
        <w:t>Be responsible for opening the Reception and ensure the switchboard is</w:t>
      </w:r>
      <w:r w:rsidR="004D7715">
        <w:rPr>
          <w:rFonts w:ascii="Century Gothic" w:eastAsia="Times New Roman" w:hAnsi="Century Gothic" w:cs="Arial"/>
        </w:rPr>
        <w:t xml:space="preserve"> operated from 8am each morning</w:t>
      </w:r>
    </w:p>
    <w:p w14:paraId="54A278A5" w14:textId="0F3A1AC7" w:rsidR="00AE0A4E" w:rsidRPr="004D7715" w:rsidRDefault="00AE0A4E" w:rsidP="004D7715">
      <w:pPr>
        <w:pStyle w:val="ListParagraph"/>
        <w:numPr>
          <w:ilvl w:val="0"/>
          <w:numId w:val="18"/>
        </w:numPr>
        <w:spacing w:line="360" w:lineRule="auto"/>
        <w:rPr>
          <w:rFonts w:ascii="Century Gothic" w:eastAsia="Times New Roman" w:hAnsi="Century Gothic" w:cs="Arial"/>
        </w:rPr>
      </w:pPr>
      <w:r w:rsidRPr="004D7715">
        <w:rPr>
          <w:rFonts w:ascii="Century Gothic" w:eastAsia="Times New Roman" w:hAnsi="Century Gothic" w:cs="Arial"/>
        </w:rPr>
        <w:t xml:space="preserve">Act as the first point of contact for parents and </w:t>
      </w:r>
      <w:r w:rsidR="009F0F3E" w:rsidRPr="004D7715">
        <w:rPr>
          <w:rFonts w:ascii="Century Gothic" w:eastAsia="Times New Roman" w:hAnsi="Century Gothic" w:cs="Arial"/>
        </w:rPr>
        <w:t>visitors providing</w:t>
      </w:r>
      <w:r w:rsidRPr="004D7715">
        <w:rPr>
          <w:rFonts w:ascii="Century Gothic" w:eastAsia="Times New Roman" w:hAnsi="Century Gothic" w:cs="Arial"/>
        </w:rPr>
        <w:t xml:space="preserve"> a courteous, professional, calm and friendly service</w:t>
      </w:r>
    </w:p>
    <w:p w14:paraId="77FB33A5"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Retrieving telephone messages/emails, taking telephone messages and dealing with basic telephone enquiries </w:t>
      </w:r>
    </w:p>
    <w:p w14:paraId="7AF93BB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Liaising with students/staff/visitors on a daily basis</w:t>
      </w:r>
    </w:p>
    <w:p w14:paraId="46760380" w14:textId="33F4B3C3"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Signing in and out of visitors</w:t>
      </w:r>
      <w:r w:rsidR="009F0F3E" w:rsidRPr="00196A0E">
        <w:rPr>
          <w:rFonts w:ascii="Century Gothic" w:eastAsia="Times New Roman" w:hAnsi="Century Gothic" w:cs="Arial"/>
        </w:rPr>
        <w:t xml:space="preserve"> and contractors</w:t>
      </w:r>
      <w:r w:rsidRPr="00196A0E">
        <w:rPr>
          <w:rFonts w:ascii="Century Gothic" w:eastAsia="Times New Roman" w:hAnsi="Century Gothic" w:cs="Arial"/>
        </w:rPr>
        <w:t xml:space="preserve"> complying with LEA safeguarding protocols</w:t>
      </w:r>
    </w:p>
    <w:p w14:paraId="38711BBE"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e an excellent customer service to parents, colleagues and visitors to the academy</w:t>
      </w:r>
    </w:p>
    <w:p w14:paraId="6642247C" w14:textId="3D0EB742" w:rsidR="00AE0A4E" w:rsidRPr="00196A0E" w:rsidRDefault="00AE0A4E" w:rsidP="004D7715">
      <w:pPr>
        <w:pStyle w:val="ListParagraph"/>
        <w:numPr>
          <w:ilvl w:val="0"/>
          <w:numId w:val="18"/>
        </w:numPr>
        <w:spacing w:line="360" w:lineRule="auto"/>
        <w:rPr>
          <w:rFonts w:ascii="Century Gothic" w:eastAsia="Times New Roman" w:hAnsi="Century Gothic" w:cs="Arial"/>
          <w:lang w:eastAsia="en-GB"/>
        </w:rPr>
      </w:pPr>
      <w:r w:rsidRPr="00196A0E">
        <w:rPr>
          <w:rFonts w:ascii="Century Gothic" w:eastAsia="Times New Roman" w:hAnsi="Century Gothic" w:cs="Arial"/>
          <w:lang w:eastAsia="en-GB"/>
        </w:rPr>
        <w:t>Ensure incoming and outgoing mail is dealt with daily</w:t>
      </w:r>
      <w:r w:rsidR="00E54737" w:rsidRPr="00196A0E">
        <w:rPr>
          <w:rFonts w:ascii="Century Gothic" w:eastAsia="Times New Roman" w:hAnsi="Century Gothic" w:cs="Arial"/>
          <w:lang w:eastAsia="en-GB"/>
        </w:rPr>
        <w:t>,</w:t>
      </w:r>
      <w:r w:rsidR="00696EE7" w:rsidRPr="00196A0E">
        <w:rPr>
          <w:rFonts w:ascii="Century Gothic" w:eastAsia="Times New Roman" w:hAnsi="Century Gothic" w:cs="Arial"/>
          <w:lang w:eastAsia="en-GB"/>
        </w:rPr>
        <w:t xml:space="preserve"> </w:t>
      </w:r>
      <w:r w:rsidR="005B2B2E" w:rsidRPr="00196A0E">
        <w:rPr>
          <w:rFonts w:ascii="Century Gothic" w:eastAsia="Times New Roman" w:hAnsi="Century Gothic" w:cs="Arial"/>
          <w:lang w:eastAsia="en-GB"/>
        </w:rPr>
        <w:t>including</w:t>
      </w:r>
      <w:r w:rsidR="00E54737" w:rsidRPr="00196A0E">
        <w:rPr>
          <w:rFonts w:ascii="Century Gothic" w:eastAsia="Times New Roman" w:hAnsi="Century Gothic" w:cs="Arial"/>
          <w:lang w:eastAsia="en-GB"/>
        </w:rPr>
        <w:t xml:space="preserve"> taking the</w:t>
      </w:r>
      <w:r w:rsidR="00696EE7" w:rsidRPr="00196A0E">
        <w:rPr>
          <w:rFonts w:ascii="Century Gothic" w:eastAsia="Times New Roman" w:hAnsi="Century Gothic" w:cs="Arial"/>
          <w:lang w:eastAsia="en-GB"/>
        </w:rPr>
        <w:t xml:space="preserve"> outgoing mail to post office. </w:t>
      </w:r>
    </w:p>
    <w:p w14:paraId="127E886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lang w:eastAsia="en-GB"/>
        </w:rPr>
      </w:pPr>
      <w:r w:rsidRPr="00196A0E">
        <w:rPr>
          <w:rFonts w:ascii="Century Gothic" w:eastAsia="Times New Roman" w:hAnsi="Century Gothic" w:cs="Arial"/>
          <w:lang w:eastAsia="en-GB"/>
        </w:rPr>
        <w:t>Signing for and taking delivery of parcels</w:t>
      </w:r>
    </w:p>
    <w:p w14:paraId="1B44C692" w14:textId="77777777" w:rsidR="00AE0A4E" w:rsidRPr="00196A0E" w:rsidRDefault="00AE0A4E" w:rsidP="004D7715">
      <w:pPr>
        <w:pStyle w:val="ListParagraph"/>
        <w:numPr>
          <w:ilvl w:val="0"/>
          <w:numId w:val="18"/>
        </w:numPr>
        <w:tabs>
          <w:tab w:val="left" w:pos="360"/>
        </w:tabs>
        <w:spacing w:line="360" w:lineRule="auto"/>
        <w:rPr>
          <w:rFonts w:ascii="Century Gothic" w:hAnsi="Century Gothic" w:cs="Arial"/>
        </w:rPr>
      </w:pPr>
      <w:r w:rsidRPr="00196A0E">
        <w:rPr>
          <w:rFonts w:ascii="Century Gothic" w:hAnsi="Century Gothic" w:cs="Arial"/>
        </w:rPr>
        <w:lastRenderedPageBreak/>
        <w:t>To promote equality, diversity and inclusion and demonstrate this within the role.</w:t>
      </w:r>
    </w:p>
    <w:p w14:paraId="38828404" w14:textId="77777777" w:rsidR="00AE0A4E" w:rsidRPr="00196A0E" w:rsidRDefault="00AE0A4E" w:rsidP="004D7715">
      <w:pPr>
        <w:pStyle w:val="ListParagraph"/>
        <w:numPr>
          <w:ilvl w:val="0"/>
          <w:numId w:val="18"/>
        </w:numPr>
        <w:tabs>
          <w:tab w:val="left" w:pos="360"/>
        </w:tabs>
        <w:spacing w:line="360" w:lineRule="auto"/>
        <w:rPr>
          <w:rFonts w:ascii="Century Gothic" w:hAnsi="Century Gothic" w:cs="Arial"/>
        </w:rPr>
      </w:pPr>
      <w:r w:rsidRPr="00196A0E">
        <w:rPr>
          <w:rFonts w:ascii="Century Gothic" w:hAnsi="Century Gothic" w:cs="Arial"/>
        </w:rPr>
        <w:t>To be jointly responsible for promoting and safeguarding the welfare of students</w:t>
      </w:r>
    </w:p>
    <w:p w14:paraId="020F510B" w14:textId="5A4BAD6B" w:rsidR="00AE0A4E" w:rsidRPr="00196A0E" w:rsidRDefault="00AE0A4E" w:rsidP="004D7715">
      <w:pPr>
        <w:spacing w:before="120" w:line="360" w:lineRule="auto"/>
        <w:rPr>
          <w:rFonts w:ascii="Century Gothic" w:eastAsia="Times New Roman" w:hAnsi="Century Gothic" w:cs="Arial"/>
          <w:b/>
        </w:rPr>
      </w:pPr>
      <w:r w:rsidRPr="00196A0E">
        <w:rPr>
          <w:rFonts w:ascii="Century Gothic" w:eastAsia="Times New Roman" w:hAnsi="Century Gothic" w:cs="Arial"/>
          <w:b/>
        </w:rPr>
        <w:t>To undertake routine administrative tasks, including:</w:t>
      </w:r>
    </w:p>
    <w:p w14:paraId="20A4C054"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e routine clerical support e.g. photocopying, filing, faxing, emailing, completing routine forms (whole academy photocopying as required)</w:t>
      </w:r>
    </w:p>
    <w:p w14:paraId="7BED90DC"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Maintain manual and computerised records/management information systems</w:t>
      </w:r>
    </w:p>
    <w:p w14:paraId="3C74E2D9" w14:textId="7DE9584E"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Record keeping, data input and retrieval</w:t>
      </w:r>
    </w:p>
    <w:p w14:paraId="6B2F6BC8"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Keeping the pigeon holes updated with new staff/leavers</w:t>
      </w:r>
    </w:p>
    <w:p w14:paraId="1546C667"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Undertake typing, word-processing and other IT based tasks</w:t>
      </w:r>
    </w:p>
    <w:p w14:paraId="573622E0"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use Microsoft Office and Databases effectively to deliver administrative tasks</w:t>
      </w:r>
    </w:p>
    <w:p w14:paraId="52E4D3D3"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communicate effectively with customers and colleagues in relation to work undertaken</w:t>
      </w:r>
    </w:p>
    <w:p w14:paraId="2F9F276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work with others to help improve work organisation and effectiveness</w:t>
      </w:r>
    </w:p>
    <w:p w14:paraId="0D90BDA7" w14:textId="5E3AE58E" w:rsidR="009F0F3E" w:rsidRPr="00196A0E" w:rsidRDefault="00AD1EE6" w:rsidP="000809BF">
      <w:pPr>
        <w:pStyle w:val="ListParagraph"/>
        <w:spacing w:line="360" w:lineRule="auto"/>
        <w:rPr>
          <w:rFonts w:ascii="Century Gothic" w:eastAsia="Times New Roman" w:hAnsi="Century Gothic" w:cs="Arial"/>
        </w:rPr>
      </w:pPr>
      <w:r w:rsidRPr="00196A0E">
        <w:rPr>
          <w:rFonts w:ascii="Century Gothic" w:eastAsia="Times New Roman" w:hAnsi="Century Gothic" w:cs="Arial"/>
        </w:rPr>
        <w:t>Assist the</w:t>
      </w:r>
      <w:r w:rsidR="009F0F3E" w:rsidRPr="00196A0E">
        <w:rPr>
          <w:rFonts w:ascii="Century Gothic" w:eastAsia="Times New Roman" w:hAnsi="Century Gothic" w:cs="Arial"/>
        </w:rPr>
        <w:t xml:space="preserve"> </w:t>
      </w:r>
      <w:r w:rsidR="009F0F3E" w:rsidRPr="00196A0E">
        <w:rPr>
          <w:rFonts w:ascii="Century Gothic" w:hAnsi="Century Gothic" w:cs="Arial"/>
        </w:rPr>
        <w:t xml:space="preserve">Executive Administration Manager in carrying out </w:t>
      </w:r>
      <w:r w:rsidR="00AE0A4E" w:rsidRPr="00196A0E">
        <w:rPr>
          <w:rFonts w:ascii="Century Gothic" w:eastAsia="Times New Roman" w:hAnsi="Century Gothic" w:cs="Arial"/>
        </w:rPr>
        <w:t xml:space="preserve">Finance </w:t>
      </w:r>
      <w:r w:rsidR="009F0F3E" w:rsidRPr="00196A0E">
        <w:rPr>
          <w:rFonts w:ascii="Century Gothic" w:eastAsia="Times New Roman" w:hAnsi="Century Gothic" w:cs="Arial"/>
        </w:rPr>
        <w:t xml:space="preserve">related tasks </w:t>
      </w:r>
    </w:p>
    <w:p w14:paraId="522E2537" w14:textId="5C275E73" w:rsidR="00AE0A4E" w:rsidRPr="00196A0E" w:rsidRDefault="009F0F3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E</w:t>
      </w:r>
      <w:r w:rsidR="00AE0A4E" w:rsidRPr="00196A0E">
        <w:rPr>
          <w:rFonts w:ascii="Century Gothic" w:eastAsia="Times New Roman" w:hAnsi="Century Gothic" w:cs="Arial"/>
        </w:rPr>
        <w:t xml:space="preserve">nsure the franking machine </w:t>
      </w:r>
      <w:r w:rsidRPr="00196A0E">
        <w:rPr>
          <w:rFonts w:ascii="Century Gothic" w:eastAsia="Times New Roman" w:hAnsi="Century Gothic" w:cs="Arial"/>
        </w:rPr>
        <w:t>is maintained</w:t>
      </w:r>
    </w:p>
    <w:p w14:paraId="6D5F491A" w14:textId="3280C7EE" w:rsidR="00AD1EE6" w:rsidRPr="00196A0E" w:rsidRDefault="00AD1EE6"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Manage and update Staff Telephone List allocating new extension numbers for new members of staff.</w:t>
      </w:r>
    </w:p>
    <w:p w14:paraId="4441E3AE"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To undertake general office duties as required </w:t>
      </w:r>
    </w:p>
    <w:p w14:paraId="2EC858BD"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Booking of meeting rooms </w:t>
      </w:r>
    </w:p>
    <w:p w14:paraId="57010BEC" w14:textId="088EB142"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Booking of taxi’s </w:t>
      </w:r>
      <w:r w:rsidR="009F0F3E" w:rsidRPr="00196A0E">
        <w:rPr>
          <w:rFonts w:ascii="Century Gothic" w:eastAsia="Times New Roman" w:hAnsi="Century Gothic" w:cs="Arial"/>
        </w:rPr>
        <w:t>when required</w:t>
      </w:r>
    </w:p>
    <w:p w14:paraId="5E333E97" w14:textId="7F8E40AB"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Support the admin team with daily tasks</w:t>
      </w:r>
    </w:p>
    <w:p w14:paraId="0F53EF63" w14:textId="36774595" w:rsidR="009F0F3E" w:rsidRPr="00196A0E" w:rsidRDefault="009F0F3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ing Hospitality on arrival if required</w:t>
      </w:r>
    </w:p>
    <w:p w14:paraId="18B52D97" w14:textId="50DAAD21" w:rsidR="00AD1EE6" w:rsidRDefault="00AD1EE6"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Manage Stationary, carry out stock take and reorder for Admin department. </w:t>
      </w:r>
    </w:p>
    <w:p w14:paraId="78A04CE3" w14:textId="34EAB2FA" w:rsidR="00416397" w:rsidRDefault="00416397" w:rsidP="004D7715">
      <w:pPr>
        <w:pStyle w:val="ListParagraph"/>
        <w:numPr>
          <w:ilvl w:val="0"/>
          <w:numId w:val="18"/>
        </w:numPr>
        <w:spacing w:line="360" w:lineRule="auto"/>
        <w:rPr>
          <w:rFonts w:ascii="Century Gothic" w:eastAsia="Times New Roman" w:hAnsi="Century Gothic" w:cs="Arial"/>
        </w:rPr>
      </w:pPr>
      <w:r>
        <w:rPr>
          <w:rFonts w:ascii="Century Gothic" w:eastAsia="Times New Roman" w:hAnsi="Century Gothic" w:cs="Arial"/>
        </w:rPr>
        <w:t>Support the work of the behaviour team as directed by the Behaviour Leader</w:t>
      </w:r>
    </w:p>
    <w:p w14:paraId="6EF5093C" w14:textId="04F45C95" w:rsidR="00AE0A4E" w:rsidRPr="00416397" w:rsidRDefault="00416397" w:rsidP="00AE0A4E">
      <w:pPr>
        <w:pStyle w:val="ListParagraph"/>
        <w:numPr>
          <w:ilvl w:val="0"/>
          <w:numId w:val="18"/>
        </w:numPr>
        <w:spacing w:line="360" w:lineRule="auto"/>
        <w:rPr>
          <w:rFonts w:ascii="Century Gothic" w:eastAsia="Times New Roman" w:hAnsi="Century Gothic" w:cs="Arial"/>
        </w:rPr>
      </w:pPr>
      <w:r>
        <w:rPr>
          <w:rFonts w:ascii="Century Gothic" w:eastAsia="Times New Roman" w:hAnsi="Century Gothic" w:cs="Arial"/>
        </w:rPr>
        <w:t>Support the admin requirements of the inclusion team as directed by the inclusion leader.</w:t>
      </w:r>
    </w:p>
    <w:p w14:paraId="49702F98" w14:textId="77777777" w:rsidR="00AE0A4E" w:rsidRPr="00196A0E" w:rsidRDefault="00AE0A4E" w:rsidP="00AE0A4E">
      <w:pPr>
        <w:rPr>
          <w:rFonts w:ascii="Century Gothic" w:eastAsia="Times New Roman" w:hAnsi="Century Gothic" w:cs="Arial"/>
          <w:b/>
          <w:lang w:eastAsia="en-GB"/>
        </w:rPr>
      </w:pPr>
      <w:r w:rsidRPr="00196A0E">
        <w:rPr>
          <w:rFonts w:ascii="Century Gothic" w:eastAsia="Times New Roman" w:hAnsi="Century Gothic" w:cs="Arial"/>
          <w:b/>
          <w:lang w:eastAsia="en-GB"/>
        </w:rPr>
        <w:t>Other duties</w:t>
      </w:r>
    </w:p>
    <w:p w14:paraId="6FDEAA2A" w14:textId="60354AB4" w:rsidR="00AE0A4E" w:rsidRPr="004D7715" w:rsidRDefault="00AE0A4E" w:rsidP="004D7715">
      <w:pPr>
        <w:pStyle w:val="ListParagraph"/>
        <w:numPr>
          <w:ilvl w:val="0"/>
          <w:numId w:val="19"/>
        </w:numPr>
        <w:spacing w:line="360" w:lineRule="auto"/>
        <w:ind w:right="227"/>
        <w:rPr>
          <w:rFonts w:ascii="Century Gothic" w:eastAsia="Times New Roman" w:hAnsi="Century Gothic" w:cs="Arial"/>
          <w:lang w:eastAsia="en-GB"/>
        </w:rPr>
      </w:pPr>
      <w:r w:rsidRPr="004D7715">
        <w:rPr>
          <w:rFonts w:ascii="Century Gothic" w:eastAsia="Times New Roman" w:hAnsi="Century Gothic" w:cs="Arial"/>
          <w:lang w:eastAsia="en-GB"/>
        </w:rPr>
        <w:t xml:space="preserve">Every adult within the academy is expected to work with a small group of students </w:t>
      </w:r>
      <w:r w:rsidR="000809BF">
        <w:rPr>
          <w:rFonts w:ascii="Century Gothic" w:eastAsia="Times New Roman" w:hAnsi="Century Gothic" w:cs="Arial"/>
          <w:lang w:eastAsia="en-GB"/>
        </w:rPr>
        <w:t>as a form tutor</w:t>
      </w:r>
    </w:p>
    <w:p w14:paraId="4C330631" w14:textId="77777777" w:rsidR="00AE0A4E" w:rsidRPr="004D7715" w:rsidRDefault="00AE0A4E" w:rsidP="004D7715">
      <w:pPr>
        <w:pStyle w:val="ListParagraph"/>
        <w:numPr>
          <w:ilvl w:val="0"/>
          <w:numId w:val="19"/>
        </w:numPr>
        <w:spacing w:line="360" w:lineRule="auto"/>
        <w:ind w:right="227"/>
        <w:rPr>
          <w:rFonts w:ascii="Century Gothic" w:eastAsia="Times New Roman" w:hAnsi="Century Gothic" w:cs="Arial"/>
          <w:lang w:eastAsia="en-GB"/>
        </w:rPr>
      </w:pPr>
      <w:r w:rsidRPr="004D7715">
        <w:rPr>
          <w:rFonts w:ascii="Century Gothic" w:eastAsia="Times New Roman" w:hAnsi="Century Gothic" w:cs="Arial"/>
          <w:lang w:eastAsia="en-GB"/>
        </w:rPr>
        <w:t xml:space="preserve">To assist with afterschool events including Meet your Coach Day and Parents Evening </w:t>
      </w:r>
    </w:p>
    <w:p w14:paraId="5C81663B"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u w:val="single"/>
        </w:rPr>
      </w:pPr>
      <w:r w:rsidRPr="004D7715">
        <w:rPr>
          <w:rFonts w:ascii="Century Gothic" w:eastAsia="Times New Roman" w:hAnsi="Century Gothic" w:cs="Arial"/>
        </w:rPr>
        <w:t xml:space="preserve">In liaison with the attendance team assist with attendance as required </w:t>
      </w:r>
    </w:p>
    <w:p w14:paraId="6B3BDCDE" w14:textId="2DF605CB" w:rsidR="00AE0A4E" w:rsidRPr="004D7715" w:rsidRDefault="00AE0A4E" w:rsidP="004D7715">
      <w:pPr>
        <w:pStyle w:val="ListParagraph"/>
        <w:numPr>
          <w:ilvl w:val="0"/>
          <w:numId w:val="19"/>
        </w:numPr>
        <w:spacing w:line="360" w:lineRule="auto"/>
        <w:rPr>
          <w:rFonts w:ascii="Century Gothic" w:eastAsia="Times New Roman" w:hAnsi="Century Gothic" w:cs="Arial"/>
          <w:u w:val="single"/>
        </w:rPr>
      </w:pPr>
      <w:r w:rsidRPr="004D7715">
        <w:rPr>
          <w:rFonts w:ascii="Century Gothic" w:eastAsia="Times New Roman" w:hAnsi="Century Gothic" w:cs="Arial"/>
        </w:rPr>
        <w:t xml:space="preserve">Cover Student </w:t>
      </w:r>
      <w:r w:rsidR="000809BF">
        <w:rPr>
          <w:rFonts w:ascii="Century Gothic" w:eastAsia="Times New Roman" w:hAnsi="Century Gothic" w:cs="Arial"/>
        </w:rPr>
        <w:t>Reception</w:t>
      </w:r>
      <w:r w:rsidRPr="004D7715">
        <w:rPr>
          <w:rFonts w:ascii="Century Gothic" w:eastAsia="Times New Roman" w:hAnsi="Century Gothic" w:cs="Arial"/>
        </w:rPr>
        <w:t xml:space="preserve"> as required</w:t>
      </w:r>
      <w:r w:rsidRPr="004D7715">
        <w:rPr>
          <w:rFonts w:ascii="Century Gothic" w:eastAsia="Times New Roman" w:hAnsi="Century Gothic" w:cs="Arial"/>
          <w:u w:val="single"/>
        </w:rPr>
        <w:t xml:space="preserve"> </w:t>
      </w:r>
    </w:p>
    <w:p w14:paraId="72951F04" w14:textId="689B15EC"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lastRenderedPageBreak/>
        <w:t>To register all afterschool clubs</w:t>
      </w:r>
      <w:r w:rsidR="000809BF">
        <w:rPr>
          <w:rFonts w:ascii="Century Gothic" w:eastAsia="Times New Roman" w:hAnsi="Century Gothic" w:cs="Arial"/>
        </w:rPr>
        <w:t xml:space="preserve"> and Intervention in the holidays</w:t>
      </w:r>
    </w:p>
    <w:p w14:paraId="5DD3CBB8"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t>Collate and manage in year transfers with the admissions team</w:t>
      </w:r>
    </w:p>
    <w:p w14:paraId="213B4802"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t xml:space="preserve">Keep the offsite provision tracker up to date at all times </w:t>
      </w:r>
    </w:p>
    <w:p w14:paraId="7A46395C"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lang w:eastAsia="en-GB"/>
        </w:rPr>
      </w:pPr>
      <w:r w:rsidRPr="004D7715">
        <w:rPr>
          <w:rFonts w:ascii="Century Gothic" w:eastAsia="Calibri" w:hAnsi="Century Gothic" w:cs="Arial"/>
        </w:rPr>
        <w:t>To undertake any other duties as required that are commensurate with the post</w:t>
      </w:r>
    </w:p>
    <w:p w14:paraId="4DCA753F" w14:textId="23D22251" w:rsidR="00C061F3" w:rsidRPr="00196A0E" w:rsidRDefault="00BD72CA" w:rsidP="00C061F3">
      <w:pPr>
        <w:spacing w:line="240" w:lineRule="auto"/>
        <w:rPr>
          <w:rFonts w:ascii="Century Gothic" w:hAnsi="Century Gothic" w:cs="Arial"/>
          <w:b/>
        </w:rPr>
      </w:pPr>
      <w:r w:rsidRPr="00196A0E">
        <w:rPr>
          <w:rFonts w:ascii="Century Gothic" w:hAnsi="Century Gothic" w:cs="Arial"/>
          <w:b/>
        </w:rPr>
        <w:br/>
      </w:r>
      <w:r w:rsidR="00C061F3" w:rsidRPr="00196A0E">
        <w:rPr>
          <w:rFonts w:ascii="Century Gothic" w:hAnsi="Century Gothic" w:cs="Arial"/>
          <w:b/>
        </w:rPr>
        <w:t>Equal Opportunities:</w:t>
      </w:r>
    </w:p>
    <w:p w14:paraId="6B00D28B" w14:textId="77777777" w:rsidR="004338D4" w:rsidRPr="00196A0E" w:rsidRDefault="004338D4" w:rsidP="004338D4">
      <w:pPr>
        <w:numPr>
          <w:ilvl w:val="0"/>
          <w:numId w:val="2"/>
        </w:numPr>
        <w:spacing w:line="240" w:lineRule="auto"/>
        <w:rPr>
          <w:rFonts w:ascii="Century Gothic" w:hAnsi="Century Gothic" w:cs="Arial"/>
        </w:rPr>
      </w:pPr>
      <w:r w:rsidRPr="00196A0E">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196A0E" w:rsidRDefault="004338D4" w:rsidP="004338D4">
      <w:pPr>
        <w:numPr>
          <w:ilvl w:val="0"/>
          <w:numId w:val="2"/>
        </w:numPr>
        <w:spacing w:line="240" w:lineRule="auto"/>
        <w:rPr>
          <w:rFonts w:ascii="Century Gothic" w:hAnsi="Century Gothic" w:cs="Arial"/>
        </w:rPr>
      </w:pPr>
      <w:r w:rsidRPr="00196A0E">
        <w:rPr>
          <w:rFonts w:ascii="Century Gothic" w:hAnsi="Century Gothic" w:cs="Arial"/>
        </w:rPr>
        <w:t>To promote and ensure that all students and young people are happy, healthy, safe, successful and achieve economic wellbeing</w:t>
      </w:r>
    </w:p>
    <w:p w14:paraId="44AA780A" w14:textId="77777777" w:rsidR="004338D4" w:rsidRPr="00196A0E"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Pr="00196A0E" w:rsidRDefault="004338D4" w:rsidP="00C061F3">
      <w:pPr>
        <w:spacing w:line="240" w:lineRule="auto"/>
        <w:rPr>
          <w:rFonts w:ascii="Century Gothic" w:hAnsi="Century Gothic" w:cs="Arial"/>
          <w:b/>
        </w:rPr>
      </w:pPr>
      <w:r w:rsidRPr="00196A0E">
        <w:rPr>
          <w:rFonts w:ascii="Century Gothic" w:hAnsi="Century Gothic" w:cs="Arial"/>
          <w:b/>
        </w:rPr>
        <w:br/>
      </w:r>
    </w:p>
    <w:p w14:paraId="5BA57004" w14:textId="77777777" w:rsidR="00C061F3" w:rsidRPr="00196A0E" w:rsidRDefault="00C061F3" w:rsidP="00054D4B">
      <w:pPr>
        <w:spacing w:line="240" w:lineRule="auto"/>
        <w:outlineLvl w:val="0"/>
        <w:rPr>
          <w:rFonts w:ascii="Century Gothic" w:hAnsi="Century Gothic" w:cs="Arial"/>
          <w:b/>
        </w:rPr>
      </w:pPr>
      <w:r w:rsidRPr="00196A0E">
        <w:rPr>
          <w:rFonts w:ascii="Century Gothic" w:hAnsi="Century Gothic" w:cs="Arial"/>
          <w:b/>
        </w:rPr>
        <w:t>Generic Staff Requirements:</w:t>
      </w:r>
    </w:p>
    <w:p w14:paraId="74C740E3"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Uphold the professional standards expected of every member of Academy staff in all dealings with colleagues, students, parents / carers and the wider community</w:t>
      </w:r>
    </w:p>
    <w:p w14:paraId="1B1132D6"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dhere to the principles expressed in the aims of the Academy and its mission statement</w:t>
      </w:r>
    </w:p>
    <w:p w14:paraId="7DD804A5"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ctively contribute to the continued development of the Academy by attending training, participating in relevant meetings, and putting forward ideas for improvement</w:t>
      </w:r>
    </w:p>
    <w:p w14:paraId="63372407" w14:textId="77777777" w:rsidR="00C061F3" w:rsidRPr="00196A0E" w:rsidRDefault="00C061F3" w:rsidP="00C061F3">
      <w:pPr>
        <w:numPr>
          <w:ilvl w:val="0"/>
          <w:numId w:val="2"/>
        </w:numPr>
        <w:spacing w:after="0" w:line="240" w:lineRule="auto"/>
        <w:rPr>
          <w:rFonts w:ascii="Century Gothic" w:hAnsi="Century Gothic" w:cs="Arial"/>
        </w:rPr>
      </w:pPr>
      <w:r w:rsidRPr="00196A0E">
        <w:rPr>
          <w:rFonts w:ascii="Century Gothic" w:hAnsi="Century Gothic" w:cs="Arial"/>
        </w:rPr>
        <w:t>Be a positive, collaborative team member</w:t>
      </w:r>
      <w:r w:rsidRPr="00196A0E">
        <w:rPr>
          <w:rFonts w:ascii="Century Gothic" w:hAnsi="Century Gothic" w:cs="Arial"/>
        </w:rPr>
        <w:br/>
      </w:r>
    </w:p>
    <w:p w14:paraId="556E0492"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pply Academy policies in all aspects of the role</w:t>
      </w:r>
    </w:p>
    <w:p w14:paraId="0CB97E63" w14:textId="37AAD3F3" w:rsidR="00CA35F7" w:rsidRPr="00196A0E" w:rsidRDefault="00CA35F7" w:rsidP="00CA35F7">
      <w:pPr>
        <w:numPr>
          <w:ilvl w:val="0"/>
          <w:numId w:val="2"/>
        </w:numPr>
        <w:spacing w:line="240" w:lineRule="auto"/>
        <w:rPr>
          <w:rFonts w:ascii="Century Gothic" w:hAnsi="Century Gothic" w:cs="Arial"/>
        </w:rPr>
      </w:pPr>
      <w:r w:rsidRPr="00196A0E">
        <w:rPr>
          <w:rFonts w:ascii="Century Gothic" w:hAnsi="Century Gothic" w:cs="Arial"/>
        </w:rPr>
        <w:t>Complete supervisory duties at break, before and after school where required.</w:t>
      </w:r>
    </w:p>
    <w:p w14:paraId="78B241AF" w14:textId="77777777" w:rsidR="00C061F3" w:rsidRPr="00196A0E" w:rsidRDefault="00C061F3" w:rsidP="00C061F3">
      <w:pPr>
        <w:numPr>
          <w:ilvl w:val="0"/>
          <w:numId w:val="2"/>
        </w:numPr>
        <w:spacing w:before="120"/>
        <w:rPr>
          <w:rFonts w:ascii="Century Gothic" w:hAnsi="Century Gothic" w:cs="Arial"/>
        </w:rPr>
      </w:pPr>
      <w:r w:rsidRPr="00196A0E">
        <w:rPr>
          <w:rFonts w:ascii="Century Gothic" w:hAnsi="Century Gothic" w:cs="Arial"/>
        </w:rPr>
        <w:t>Keep up to date with all aspects of the safeguarding children policy as it applies to the post</w:t>
      </w:r>
    </w:p>
    <w:p w14:paraId="698EBEF2"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This job description is current at the date shown but, in consultation with the </w:t>
      </w:r>
      <w:proofErr w:type="spellStart"/>
      <w:r w:rsidRPr="00196A0E">
        <w:rPr>
          <w:rFonts w:ascii="Century Gothic" w:eastAsia="Times New Roman" w:hAnsi="Century Gothic" w:cs="Arial"/>
        </w:rPr>
        <w:t>postholder</w:t>
      </w:r>
      <w:proofErr w:type="spellEnd"/>
      <w:r w:rsidRPr="00196A0E">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All </w:t>
      </w:r>
      <w:proofErr w:type="spellStart"/>
      <w:r w:rsidRPr="00196A0E">
        <w:rPr>
          <w:rFonts w:ascii="Century Gothic" w:eastAsia="Times New Roman" w:hAnsi="Century Gothic" w:cs="Arial"/>
        </w:rPr>
        <w:t>postholders</w:t>
      </w:r>
      <w:proofErr w:type="spellEnd"/>
      <w:r w:rsidRPr="00196A0E">
        <w:rPr>
          <w:rFonts w:ascii="Century Gothic" w:eastAsia="Times New Roman" w:hAnsi="Century Gothic" w:cs="Arial"/>
        </w:rPr>
        <w:t xml:space="preserve"> are accountable through the </w:t>
      </w:r>
      <w:proofErr w:type="spellStart"/>
      <w:r w:rsidR="00FE4D01" w:rsidRPr="00196A0E">
        <w:rPr>
          <w:rFonts w:ascii="Century Gothic" w:hAnsi="Century Gothic" w:cs="Arial"/>
          <w:bCs/>
          <w:lang w:eastAsia="en-GB"/>
        </w:rPr>
        <w:t>The</w:t>
      </w:r>
      <w:proofErr w:type="spellEnd"/>
      <w:r w:rsidR="00FE4D01" w:rsidRPr="00196A0E">
        <w:rPr>
          <w:rFonts w:ascii="Century Gothic" w:hAnsi="Century Gothic" w:cs="Arial"/>
          <w:bCs/>
          <w:lang w:eastAsia="en-GB"/>
        </w:rPr>
        <w:t xml:space="preserve"> White Rose Academies Trust</w:t>
      </w:r>
      <w:r w:rsidR="00FE4D01" w:rsidRPr="00196A0E">
        <w:rPr>
          <w:rFonts w:ascii="Century Gothic" w:hAnsi="Century Gothic" w:cs="Arial"/>
        </w:rPr>
        <w:t xml:space="preserve"> </w:t>
      </w:r>
      <w:r w:rsidRPr="00196A0E">
        <w:rPr>
          <w:rFonts w:ascii="Century Gothic" w:eastAsia="Times New Roman" w:hAnsi="Century Gothic" w:cs="Arial"/>
        </w:rPr>
        <w:t>Performance Management Policy.  The Governors and Principal</w:t>
      </w:r>
      <w:r w:rsidR="00FE4D01" w:rsidRPr="00196A0E">
        <w:rPr>
          <w:rFonts w:ascii="Century Gothic" w:eastAsia="Times New Roman" w:hAnsi="Century Gothic" w:cs="Arial"/>
        </w:rPr>
        <w:t>s</w:t>
      </w:r>
      <w:r w:rsidRPr="00196A0E">
        <w:rPr>
          <w:rFonts w:ascii="Century Gothic" w:eastAsia="Times New Roman" w:hAnsi="Century Gothic" w:cs="Arial"/>
        </w:rPr>
        <w:t xml:space="preserve"> of </w:t>
      </w:r>
      <w:proofErr w:type="gramStart"/>
      <w:r w:rsidR="00FE4D01" w:rsidRPr="00196A0E">
        <w:rPr>
          <w:rFonts w:ascii="Century Gothic" w:hAnsi="Century Gothic" w:cs="Arial"/>
          <w:bCs/>
          <w:lang w:eastAsia="en-GB"/>
        </w:rPr>
        <w:t>The</w:t>
      </w:r>
      <w:proofErr w:type="gramEnd"/>
      <w:r w:rsidR="00FE4D01" w:rsidRPr="00196A0E">
        <w:rPr>
          <w:rFonts w:ascii="Century Gothic" w:hAnsi="Century Gothic" w:cs="Arial"/>
          <w:bCs/>
          <w:lang w:eastAsia="en-GB"/>
        </w:rPr>
        <w:t xml:space="preserve"> White Rose Academies Trust</w:t>
      </w:r>
      <w:r w:rsidR="00FE4D01" w:rsidRPr="00196A0E">
        <w:rPr>
          <w:rFonts w:ascii="Century Gothic" w:hAnsi="Century Gothic" w:cs="Arial"/>
        </w:rPr>
        <w:t xml:space="preserve"> </w:t>
      </w:r>
      <w:r w:rsidRPr="00196A0E">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196A0E" w:rsidRDefault="00FE4D01" w:rsidP="00DA1645">
      <w:pPr>
        <w:spacing w:line="240" w:lineRule="auto"/>
        <w:rPr>
          <w:rFonts w:ascii="Century Gothic" w:eastAsia="Times New Roman" w:hAnsi="Century Gothic" w:cs="Arial"/>
        </w:rPr>
      </w:pPr>
      <w:r w:rsidRPr="00196A0E">
        <w:rPr>
          <w:rFonts w:ascii="Century Gothic" w:eastAsia="Times New Roman" w:hAnsi="Century Gothic" w:cs="Arial"/>
        </w:rPr>
        <w:lastRenderedPageBreak/>
        <w:t xml:space="preserve">The </w:t>
      </w:r>
      <w:r w:rsidR="00DA1645" w:rsidRPr="00196A0E">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sidRPr="00196A0E">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196A0E">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sidRPr="00196A0E">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2D9070C2"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58216B78"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98C7B3" w14:textId="77777777" w:rsidR="00284B4E" w:rsidRDefault="00284B4E" w:rsidP="00C061F3">
      <w:pPr>
        <w:spacing w:after="0" w:line="240" w:lineRule="auto"/>
      </w:pPr>
      <w:r>
        <w:separator/>
      </w:r>
    </w:p>
  </w:endnote>
  <w:endnote w:type="continuationSeparator" w:id="0">
    <w:p w14:paraId="7D7839ED" w14:textId="77777777" w:rsidR="00284B4E" w:rsidRDefault="00284B4E"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558A129" w:rsidR="009F0F3E" w:rsidRDefault="009F0F3E">
        <w:pPr>
          <w:pStyle w:val="Footer"/>
          <w:jc w:val="center"/>
        </w:pPr>
        <w:r>
          <w:fldChar w:fldCharType="begin"/>
        </w:r>
        <w:r>
          <w:instrText xml:space="preserve"> PAGE   \* MERGEFORMAT </w:instrText>
        </w:r>
        <w:r>
          <w:fldChar w:fldCharType="separate"/>
        </w:r>
        <w:r w:rsidR="00416397">
          <w:rPr>
            <w:noProof/>
          </w:rPr>
          <w:t>1</w:t>
        </w:r>
        <w:r>
          <w:rPr>
            <w:noProof/>
          </w:rPr>
          <w:fldChar w:fldCharType="end"/>
        </w:r>
      </w:p>
    </w:sdtContent>
  </w:sdt>
  <w:p w14:paraId="0F7F41B3" w14:textId="77777777" w:rsidR="009F0F3E" w:rsidRDefault="009F0F3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A2D30B" w14:textId="77777777" w:rsidR="00284B4E" w:rsidRDefault="00284B4E" w:rsidP="00C061F3">
      <w:pPr>
        <w:spacing w:after="0" w:line="240" w:lineRule="auto"/>
      </w:pPr>
      <w:r>
        <w:separator/>
      </w:r>
    </w:p>
  </w:footnote>
  <w:footnote w:type="continuationSeparator" w:id="0">
    <w:p w14:paraId="0E93754C" w14:textId="77777777" w:rsidR="00284B4E" w:rsidRDefault="00284B4E"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F6BF9"/>
    <w:multiLevelType w:val="hybridMultilevel"/>
    <w:tmpl w:val="6DB8C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C37C1A"/>
    <w:multiLevelType w:val="hybridMultilevel"/>
    <w:tmpl w:val="703E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5350C1"/>
    <w:multiLevelType w:val="hybridMultilevel"/>
    <w:tmpl w:val="6686AD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B6E2E4C"/>
    <w:multiLevelType w:val="hybridMultilevel"/>
    <w:tmpl w:val="EB46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7281818"/>
    <w:multiLevelType w:val="hybridMultilevel"/>
    <w:tmpl w:val="1BE462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F8101FF"/>
    <w:multiLevelType w:val="hybridMultilevel"/>
    <w:tmpl w:val="DCCC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B360F8E"/>
    <w:multiLevelType w:val="hybridMultilevel"/>
    <w:tmpl w:val="D8C0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5"/>
  </w:num>
  <w:num w:numId="4">
    <w:abstractNumId w:val="1"/>
  </w:num>
  <w:num w:numId="5">
    <w:abstractNumId w:val="13"/>
  </w:num>
  <w:num w:numId="6">
    <w:abstractNumId w:val="6"/>
  </w:num>
  <w:num w:numId="7">
    <w:abstractNumId w:val="12"/>
  </w:num>
  <w:num w:numId="8">
    <w:abstractNumId w:val="14"/>
  </w:num>
  <w:num w:numId="9">
    <w:abstractNumId w:val="5"/>
  </w:num>
  <w:num w:numId="10">
    <w:abstractNumId w:val="8"/>
  </w:num>
  <w:num w:numId="11">
    <w:abstractNumId w:val="16"/>
  </w:num>
  <w:num w:numId="12">
    <w:abstractNumId w:val="4"/>
  </w:num>
  <w:num w:numId="13">
    <w:abstractNumId w:val="3"/>
  </w:num>
  <w:num w:numId="14">
    <w:abstractNumId w:val="9"/>
  </w:num>
  <w:num w:numId="15">
    <w:abstractNumId w:val="0"/>
  </w:num>
  <w:num w:numId="16">
    <w:abstractNumId w:val="18"/>
  </w:num>
  <w:num w:numId="17">
    <w:abstractNumId w:val="2"/>
  </w:num>
  <w:num w:numId="18">
    <w:abstractNumId w:val="7"/>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54D4B"/>
    <w:rsid w:val="000809BF"/>
    <w:rsid w:val="00091A66"/>
    <w:rsid w:val="000976A5"/>
    <w:rsid w:val="000B3FC7"/>
    <w:rsid w:val="00162F71"/>
    <w:rsid w:val="00195550"/>
    <w:rsid w:val="00196A0E"/>
    <w:rsid w:val="002837AD"/>
    <w:rsid w:val="00284B4E"/>
    <w:rsid w:val="003707B2"/>
    <w:rsid w:val="00391745"/>
    <w:rsid w:val="003D79FB"/>
    <w:rsid w:val="003F2884"/>
    <w:rsid w:val="00416397"/>
    <w:rsid w:val="004338D4"/>
    <w:rsid w:val="004D7715"/>
    <w:rsid w:val="00577E97"/>
    <w:rsid w:val="005945C6"/>
    <w:rsid w:val="005B2B2E"/>
    <w:rsid w:val="005F06F2"/>
    <w:rsid w:val="00660F6B"/>
    <w:rsid w:val="00696EE7"/>
    <w:rsid w:val="00716F51"/>
    <w:rsid w:val="008B34C2"/>
    <w:rsid w:val="008C06EB"/>
    <w:rsid w:val="00942840"/>
    <w:rsid w:val="009D5B10"/>
    <w:rsid w:val="009F0F3E"/>
    <w:rsid w:val="009F2732"/>
    <w:rsid w:val="00A43784"/>
    <w:rsid w:val="00AD1EE6"/>
    <w:rsid w:val="00AE0A4E"/>
    <w:rsid w:val="00B63C2B"/>
    <w:rsid w:val="00BD72CA"/>
    <w:rsid w:val="00C05C6E"/>
    <w:rsid w:val="00C061F3"/>
    <w:rsid w:val="00CA35F7"/>
    <w:rsid w:val="00D85615"/>
    <w:rsid w:val="00D902C6"/>
    <w:rsid w:val="00DA1645"/>
    <w:rsid w:val="00DF6A48"/>
    <w:rsid w:val="00E54737"/>
    <w:rsid w:val="00EA6838"/>
    <w:rsid w:val="00ED0C9C"/>
    <w:rsid w:val="00ED4533"/>
    <w:rsid w:val="00F764D1"/>
    <w:rsid w:val="00FC35B8"/>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 w:type="paragraph" w:styleId="DocumentMap">
    <w:name w:val="Document Map"/>
    <w:basedOn w:val="Normal"/>
    <w:link w:val="DocumentMapChar"/>
    <w:uiPriority w:val="99"/>
    <w:semiHidden/>
    <w:unhideWhenUsed/>
    <w:rsid w:val="00054D4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54D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895</Words>
  <Characters>5102</Characters>
  <Application>Microsoft Macintosh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3</cp:revision>
  <cp:lastPrinted>2016-10-03T10:06:00Z</cp:lastPrinted>
  <dcterms:created xsi:type="dcterms:W3CDTF">2017-11-06T23:23:00Z</dcterms:created>
  <dcterms:modified xsi:type="dcterms:W3CDTF">2017-11-06T23:26:00Z</dcterms:modified>
</cp:coreProperties>
</file>